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87c2581d8829e774818b15a972f31b11ae80585"/>
    <w:p>
      <w:pPr>
        <w:pStyle w:val="Heading1"/>
      </w:pPr>
      <w:r>
        <w:t xml:space="preserve">Cover Letter for Speech Therapist Position in South Korea Seoul</w:t>
      </w:r>
    </w:p>
    <w:p>
      <w:pPr>
        <w:pStyle w:val="FirstParagraph"/>
      </w:pPr>
      <w:r>
        <w:t xml:space="preserve">Dear [Hiring Manager's Name],</w:t>
      </w:r>
    </w:p>
    <w:p>
      <w:pPr>
        <w:pStyle w:val="BodyText"/>
      </w:pPr>
      <w:r>
        <w:t xml:space="preserve">I am writing to express my enthusiastic interest in the Speech Therapist position at [Institution Name] in South Korea, specifically in Seoul. As a dedicated and experienced speech therapist with a passion for bridging communication gaps and fostering meaningful connections, I am eager to contribute my skills and cultural adaptability to your institution. My background in speech-language pathology, combined with my deep respect for the unique challenges and opportunities presented by the healthcare landscape in South Korea Seoul, positions me as an ideal candidate for this role.</w:t>
      </w:r>
    </w:p>
    <w:bookmarkStart w:id="20" w:name="Xb28c6b05e9f93f13a8a65ddc4314fd8d947dbb3"/>
    <w:p>
      <w:pPr>
        <w:pStyle w:val="Heading2"/>
      </w:pPr>
      <w:r>
        <w:t xml:space="preserve">Why South Korea Seoul? A Commitment to Excellence</w:t>
      </w:r>
    </w:p>
    <w:p>
      <w:pPr>
        <w:pStyle w:val="FirstParagraph"/>
      </w:pPr>
      <w:r>
        <w:t xml:space="preserve">South Korea, particularly Seoul, is a city renowned for its cutting-edge healthcare systems, technological innovation, and vibrant cultural heritage. As a Speech Therapist, I am drawn to the opportunity to work in such a dynamic environment where the demand for specialized healthcare services continues to grow. The Korean healthcare system emphasizes precision and patient-centered care, aligning with my own professional values of compassion and evidence-based practice.</w:t>
      </w:r>
    </w:p>
    <w:p>
      <w:pPr>
        <w:pStyle w:val="BodyText"/>
      </w:pPr>
      <w:r>
        <w:t xml:space="preserve">Seoul, as the capital city, is a hub of educational and clinical opportunities. I have always admired how South Korea balances traditional values with modern advancements, creating a unique atmosphere where both personal and professional growth thrive. My decision to pursue a career in this region stems from my desire to contribute to a healthcare system that prioritizes holistic well-being while embracing innovation. I am particularly inspired by the increasing focus on early intervention and accessibility for individuals with speech and language disorders, which resonates deeply with my own mission as a Speech Therapist.</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speech-language pathology, I have developed a strong foundation in assessing, diagnosing, and treating communication disorders across diverse populations. My career has spanned both clinical and educational settings, where I have worked with children and adults facing challenges such as articulation difficulties, fluency disorders, aphasia, and developmental delays. My ability to create personalized treatment plans tailored to individual needs has consistently yielded positive outcomes for my clients.</w:t>
      </w:r>
    </w:p>
    <w:p>
      <w:pPr>
        <w:pStyle w:val="BodyText"/>
      </w:pPr>
      <w:r>
        <w:t xml:space="preserve">One of the key aspects of my practice is my focus on cultural sensitivity. In South Korea Seoul, where language and communication play a central role in social interactions, I believe it is essential to understand the nuances of Korean culture and language. My training includes working with multilingual populations, which has equipped me with the tools to effectively support clients from diverse backgrounds. This experience has also strengthened my ability to collaborate with families and caregivers, ensuring that therapy goals align with cultural expectations and family dynamics.</w:t>
      </w:r>
    </w:p>
    <w:bookmarkEnd w:id="21"/>
    <w:bookmarkStart w:id="22" w:name="X4d9a77e371f326758ccafb5ff06218545d53931"/>
    <w:p>
      <w:pPr>
        <w:pStyle w:val="Heading2"/>
      </w:pPr>
      <w:r>
        <w:t xml:space="preserve">Adapting to South Korea Seoul’s Healthcare Landscape</w:t>
      </w:r>
    </w:p>
    <w:p>
      <w:pPr>
        <w:pStyle w:val="FirstParagraph"/>
      </w:pPr>
      <w:r>
        <w:t xml:space="preserve">South Korea’s healthcare system is known for its efficiency, but it also presents unique challenges, such as high patient volumes and a rapidly aging population. As a Speech Therapist, I am committed to addressing these challenges through proactive strategies and continuous learning. I have studied the Korean approach to rehabilitation therapies and am familiar with the importance of integrating traditional practices with modern techniques. This adaptability will allow me to contribute effectively to your team while upholding the highest standards of care.</w:t>
      </w:r>
    </w:p>
    <w:p>
      <w:pPr>
        <w:pStyle w:val="BodyText"/>
      </w:pPr>
      <w:r>
        <w:t xml:space="preserve">Moreover, I recognize that working in Seoul requires not only clinical expertise but also a deep understanding of the local environment. I have researched the cultural and social context of speech therapy in South Korea, including the role of family support and community resources. For example, Korean families often play a central role in their loved ones’ rehabilitation journeys, and I am prepared to engage with them as partners in care. My goal is to build trust through clear communication, empathy, and a commitment to long-term outcomes.</w:t>
      </w:r>
    </w:p>
    <w:bookmarkEnd w:id="22"/>
    <w:bookmarkStart w:id="23" w:name="why-i-am-the-right-fit-for-your-team"/>
    <w:p>
      <w:pPr>
        <w:pStyle w:val="Heading2"/>
      </w:pPr>
      <w:r>
        <w:t xml:space="preserve">Why I Am the Right Fit for Your Team</w:t>
      </w:r>
    </w:p>
    <w:p>
      <w:pPr>
        <w:pStyle w:val="FirstParagraph"/>
      </w:pPr>
      <w:r>
        <w:t xml:space="preserve">My passion for speech therapy is matched by my dedication to professional growth. I have pursued advanced certifications in [specific areas, e.g., pediatric speech therapy, augmentative and alternative communication (AAC), or neurogenic disorders], which have enhanced my ability to provide comprehensive care. Additionally, I am fluent in [language if applicable] and have a strong grasp of Korean language basics, allowing me to connect with patients and their families on a deeper level.</w:t>
      </w:r>
    </w:p>
    <w:p>
      <w:pPr>
        <w:pStyle w:val="BodyText"/>
      </w:pPr>
      <w:r>
        <w:t xml:space="preserve">What sets me apart is my ability to combine clinical excellence with a patient-centered approach. In my previous roles, I have consistently received positive feedback for my ability to make clients feel comfortable and motivated during therapy sessions. Whether working one-on-one or in group settings, I prioritize creating an environment where patients feel empowered to achieve their goals. This mindset aligns perfectly with the values of [Institution Name], where patient satisfaction and therapeutic success are paramount.</w:t>
      </w:r>
    </w:p>
    <w:bookmarkEnd w:id="23"/>
    <w:bookmarkStart w:id="24" w:name="closing-thoughts"/>
    <w:p>
      <w:pPr>
        <w:pStyle w:val="Heading2"/>
      </w:pPr>
      <w:r>
        <w:t xml:space="preserve">Closing Thoughts</w:t>
      </w:r>
    </w:p>
    <w:p>
      <w:pPr>
        <w:pStyle w:val="FirstParagraph"/>
      </w:pPr>
      <w:r>
        <w:t xml:space="preserve">South Korea Seoul offers an unparalleled opportunity to make a meaningful impact on the lives of individuals seeking speech therapy services. I am confident that my skills, cultural awareness, and commitment to excellence will enable me to contribute positively to your institution. I would be honored to bring my expertise and passion for speech therapy to your team and help support the growth of patients in this vibrant city.</w:t>
      </w:r>
    </w:p>
    <w:p>
      <w:pPr>
        <w:pStyle w:val="BodyText"/>
      </w:pPr>
      <w:r>
        <w:t xml:space="preserve">Thank you for considering my application. I would welcome the opportunity to discuss how my background and vision align with the goals of [Institution Name]. Please feel free to contact me at [your phone number] or [your email address] at your earliest convenience. I look forward to the possibility of contributing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South Korea Seoul</dc:title>
  <dc:creator/>
  <dc:language>en</dc:language>
  <cp:keywords/>
  <dcterms:created xsi:type="dcterms:W3CDTF">2026-07-23T20:27:29Z</dcterms:created>
  <dcterms:modified xsi:type="dcterms:W3CDTF">2026-07-23T20:27:29Z</dcterms:modified>
</cp:coreProperties>
</file>

<file path=docProps/custom.xml><?xml version="1.0" encoding="utf-8"?>
<Properties xmlns="http://schemas.openxmlformats.org/officeDocument/2006/custom-properties" xmlns:vt="http://schemas.openxmlformats.org/officeDocument/2006/docPropsVTypes"/>
</file>